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4F58" w:rsidRDefault="00A048CD" w:rsidP="007A483C">
      <w:pPr>
        <w:pStyle w:val="Rubrik3"/>
        <w:spacing w:before="0" w:after="0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A048CD">
        <w:rPr>
          <w:rFonts w:ascii="Times New Roman" w:hAnsi="Times New Roman" w:cs="Times New Roman"/>
          <w:sz w:val="32"/>
          <w:szCs w:val="32"/>
        </w:rPr>
        <w:t>Kursrapport</w:t>
      </w:r>
    </w:p>
    <w:p w:rsidR="00337FD3" w:rsidRPr="00337FD3" w:rsidRDefault="00337FD3" w:rsidP="00337FD3"/>
    <w:tbl>
      <w:tblPr>
        <w:tblStyle w:val="Tabellrutnt"/>
        <w:tblW w:w="9606" w:type="dxa"/>
        <w:tblLook w:val="04A0" w:firstRow="1" w:lastRow="0" w:firstColumn="1" w:lastColumn="0" w:noHBand="0" w:noVBand="1"/>
      </w:tblPr>
      <w:tblGrid>
        <w:gridCol w:w="4606"/>
        <w:gridCol w:w="5000"/>
      </w:tblGrid>
      <w:tr w:rsidR="00A048CD" w:rsidRPr="00C150BD" w:rsidTr="00BD4C47">
        <w:tc>
          <w:tcPr>
            <w:tcW w:w="4606" w:type="dxa"/>
          </w:tcPr>
          <w:p w:rsidR="00A048CD" w:rsidRPr="00C150BD" w:rsidRDefault="00A048CD" w:rsidP="004470B6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>Kursens namn:</w:t>
            </w:r>
          </w:p>
          <w:p w:rsidR="00A048CD" w:rsidRPr="00C150BD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000" w:type="dxa"/>
          </w:tcPr>
          <w:p w:rsidR="00A048CD" w:rsidRPr="00C150BD" w:rsidRDefault="00A048CD" w:rsidP="004470B6">
            <w:pPr>
              <w:rPr>
                <w:rFonts w:ascii="Garamond" w:hAnsi="Garamond"/>
                <w:b/>
              </w:rPr>
            </w:pPr>
            <w:proofErr w:type="spellStart"/>
            <w:r w:rsidRPr="00C150BD">
              <w:rPr>
                <w:rFonts w:ascii="Garamond" w:hAnsi="Garamond"/>
                <w:b/>
              </w:rPr>
              <w:t>Ladokkod</w:t>
            </w:r>
            <w:proofErr w:type="spellEnd"/>
            <w:r w:rsidRPr="00C150BD">
              <w:rPr>
                <w:rFonts w:ascii="Garamond" w:hAnsi="Garamond"/>
                <w:b/>
              </w:rPr>
              <w:t>:</w:t>
            </w:r>
          </w:p>
          <w:p w:rsidR="00A048CD" w:rsidRPr="00C150BD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048CD" w:rsidRPr="00C150BD" w:rsidTr="00BD4C47">
        <w:tc>
          <w:tcPr>
            <w:tcW w:w="4606" w:type="dxa"/>
          </w:tcPr>
          <w:p w:rsidR="00A048CD" w:rsidRPr="00C150BD" w:rsidRDefault="00A048CD" w:rsidP="004470B6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>Antal högskolepoäng:</w:t>
            </w:r>
          </w:p>
          <w:p w:rsidR="00A048CD" w:rsidRPr="00C150BD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000" w:type="dxa"/>
          </w:tcPr>
          <w:p w:rsidR="00A048CD" w:rsidRPr="00C150BD" w:rsidRDefault="00913FE8" w:rsidP="004470B6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Period (ex P1 2020</w:t>
            </w:r>
            <w:r w:rsidR="00A048CD" w:rsidRPr="00C150BD">
              <w:rPr>
                <w:rFonts w:ascii="Garamond" w:hAnsi="Garamond"/>
                <w:b/>
              </w:rPr>
              <w:t>):</w:t>
            </w:r>
          </w:p>
          <w:p w:rsidR="00A048CD" w:rsidRPr="00C150BD" w:rsidRDefault="00A048CD" w:rsidP="004470B6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2512B5" w:rsidRPr="00C150BD" w:rsidTr="00BD4C47">
        <w:tc>
          <w:tcPr>
            <w:tcW w:w="9606" w:type="dxa"/>
            <w:gridSpan w:val="2"/>
          </w:tcPr>
          <w:p w:rsidR="002512B5" w:rsidRPr="00C150BD" w:rsidRDefault="002512B5" w:rsidP="004470B6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>Inom program alt. fristående kurs:</w:t>
            </w:r>
          </w:p>
          <w:p w:rsidR="002512B5" w:rsidRPr="00C150BD" w:rsidRDefault="002512B5" w:rsidP="002512B5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:rsidR="00936B82" w:rsidRPr="00C150BD" w:rsidRDefault="00936B82" w:rsidP="00936B82">
      <w:pPr>
        <w:rPr>
          <w:rFonts w:ascii="Garamond" w:hAnsi="Garamond"/>
        </w:rPr>
      </w:pPr>
    </w:p>
    <w:p w:rsidR="00936B82" w:rsidRPr="005A547D" w:rsidRDefault="00936B82" w:rsidP="00936B82">
      <w:p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Enligt Riktlinjer för löpande utvärdering av kurser och utbildningsprogram vid Högskolan i Borås (Dnr 589-17) ska kurs</w:t>
      </w:r>
      <w:r w:rsidR="00C150BD" w:rsidRPr="005A547D">
        <w:rPr>
          <w:rFonts w:ascii="Garamond" w:hAnsi="Garamond"/>
          <w:sz w:val="24"/>
          <w:szCs w:val="24"/>
        </w:rPr>
        <w:t xml:space="preserve">rapport </w:t>
      </w:r>
      <w:r w:rsidR="00C150BD" w:rsidRPr="005A547D">
        <w:rPr>
          <w:rFonts w:ascii="Garamond" w:hAnsi="Garamond" w:cs="Times New Roman"/>
          <w:sz w:val="24"/>
          <w:szCs w:val="24"/>
        </w:rPr>
        <w:t>u</w:t>
      </w:r>
      <w:r w:rsidR="00EE62DC" w:rsidRPr="005A547D">
        <w:rPr>
          <w:rFonts w:ascii="Garamond" w:hAnsi="Garamond" w:cs="Times New Roman"/>
          <w:sz w:val="24"/>
          <w:szCs w:val="24"/>
        </w:rPr>
        <w:t>tgå</w:t>
      </w:r>
      <w:r w:rsidR="00C150BD" w:rsidRPr="005A547D">
        <w:rPr>
          <w:rFonts w:ascii="Garamond" w:hAnsi="Garamond" w:cs="Times New Roman"/>
          <w:sz w:val="24"/>
          <w:szCs w:val="24"/>
        </w:rPr>
        <w:t xml:space="preserve"> ifrån följande aspekter:</w:t>
      </w:r>
    </w:p>
    <w:p w:rsidR="00936B82" w:rsidRPr="005A547D" w:rsidRDefault="00936B82" w:rsidP="00C150BD">
      <w:pPr>
        <w:pStyle w:val="Liststycke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Hur har kursens innehåll, undervisningsformer och examinationsformer stött studenternas lärande?</w:t>
      </w:r>
    </w:p>
    <w:p w:rsidR="00936B82" w:rsidRPr="005A547D" w:rsidRDefault="00936B82" w:rsidP="00C150BD">
      <w:pPr>
        <w:pStyle w:val="Liststycke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Hur har kursen forskningsanknutits?</w:t>
      </w:r>
    </w:p>
    <w:p w:rsidR="00936B82" w:rsidRPr="005A547D" w:rsidRDefault="00936B82" w:rsidP="00C150BD">
      <w:pPr>
        <w:pStyle w:val="Liststycke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Hur har kursen fungerat i relation till övriga kurser i programmet?</w:t>
      </w:r>
    </w:p>
    <w:p w:rsidR="00936B82" w:rsidRPr="005A547D" w:rsidRDefault="00936B82" w:rsidP="00C150BD">
      <w:pPr>
        <w:pStyle w:val="Liststycke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5A547D">
        <w:rPr>
          <w:rFonts w:ascii="Garamond" w:hAnsi="Garamond"/>
          <w:sz w:val="24"/>
          <w:szCs w:val="24"/>
        </w:rPr>
        <w:t>Hur har kursens resurser använts och upplevts?</w:t>
      </w:r>
    </w:p>
    <w:p w:rsidR="00936B82" w:rsidRPr="00C150BD" w:rsidRDefault="00936B82" w:rsidP="00936B82">
      <w:pPr>
        <w:rPr>
          <w:rFonts w:ascii="Garamond" w:hAnsi="Garamond"/>
        </w:rPr>
      </w:pPr>
    </w:p>
    <w:p w:rsidR="00936B82" w:rsidRPr="00C150BD" w:rsidRDefault="00936B82" w:rsidP="00936B82">
      <w:pPr>
        <w:rPr>
          <w:rFonts w:ascii="Garamond" w:hAnsi="Garamond"/>
        </w:rPr>
      </w:pPr>
    </w:p>
    <w:tbl>
      <w:tblPr>
        <w:tblStyle w:val="Tabellrutnt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11127B" w:rsidRPr="00C150BD" w:rsidTr="00722EC6">
        <w:tc>
          <w:tcPr>
            <w:tcW w:w="9606" w:type="dxa"/>
          </w:tcPr>
          <w:p w:rsidR="0011127B" w:rsidRPr="00C150BD" w:rsidRDefault="00DF13DE" w:rsidP="0011127B">
            <w:pPr>
              <w:rPr>
                <w:rFonts w:ascii="Garamond" w:hAnsi="Garamond"/>
                <w:b/>
              </w:rPr>
            </w:pPr>
            <w:r w:rsidRPr="00C150BD">
              <w:rPr>
                <w:rFonts w:ascii="Garamond" w:hAnsi="Garamond"/>
                <w:b/>
              </w:rPr>
              <w:t xml:space="preserve">Kursansvarig: </w:t>
            </w:r>
          </w:p>
          <w:p w:rsidR="0011127B" w:rsidRPr="00C150BD" w:rsidRDefault="0011127B" w:rsidP="0011127B">
            <w:pPr>
              <w:rPr>
                <w:rFonts w:ascii="Garamond" w:hAnsi="Garamond"/>
                <w:b/>
                <w:sz w:val="24"/>
                <w:szCs w:val="24"/>
              </w:rPr>
            </w:pPr>
          </w:p>
          <w:p w:rsidR="0011127B" w:rsidRPr="00C150BD" w:rsidRDefault="0011127B" w:rsidP="0067554C">
            <w:pPr>
              <w:rPr>
                <w:rFonts w:ascii="Garamond" w:hAnsi="Garamond"/>
              </w:rPr>
            </w:pPr>
          </w:p>
        </w:tc>
      </w:tr>
    </w:tbl>
    <w:p w:rsidR="00F46D78" w:rsidRPr="00D5135D" w:rsidRDefault="00F46D78" w:rsidP="002514C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sectPr w:rsidR="00F46D78" w:rsidRPr="00D5135D" w:rsidSect="0011127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45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5F91" w:rsidRDefault="00465F91" w:rsidP="000F37F6">
      <w:pPr>
        <w:spacing w:after="0" w:line="240" w:lineRule="auto"/>
      </w:pPr>
      <w:r>
        <w:separator/>
      </w:r>
    </w:p>
  </w:endnote>
  <w:endnote w:type="continuationSeparator" w:id="0">
    <w:p w:rsidR="00465F91" w:rsidRDefault="00465F91" w:rsidP="000F3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7FD3" w:rsidRDefault="00337FD3" w:rsidP="00337FD3">
    <w:pPr>
      <w:pStyle w:val="Sidfot"/>
      <w:tabs>
        <w:tab w:val="clear" w:pos="4536"/>
        <w:tab w:val="clear" w:pos="9072"/>
        <w:tab w:val="left" w:pos="7937"/>
      </w:tabs>
    </w:pPr>
    <w:r>
      <w:tab/>
    </w:r>
    <w:r w:rsidRPr="00A048CD">
      <w:rPr>
        <w:rFonts w:ascii="Times New Roman" w:eastAsia="MS Mincho" w:hAnsi="Times New Roman" w:cs="Times New Roman"/>
      </w:rPr>
      <w:t xml:space="preserve">Sida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PAGE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 w:rsidR="00936B82">
      <w:rPr>
        <w:rFonts w:ascii="Times New Roman" w:eastAsia="MS Mincho" w:hAnsi="Times New Roman" w:cs="Times New Roman"/>
        <w:b/>
        <w:noProof/>
      </w:rPr>
      <w:t>3</w:t>
    </w:r>
    <w:r w:rsidRPr="00A048CD">
      <w:rPr>
        <w:rFonts w:ascii="Times New Roman" w:eastAsia="MS Mincho" w:hAnsi="Times New Roman" w:cs="Times New Roman"/>
        <w:b/>
      </w:rPr>
      <w:fldChar w:fldCharType="end"/>
    </w:r>
    <w:r w:rsidRPr="00A048CD">
      <w:rPr>
        <w:rFonts w:ascii="Times New Roman" w:eastAsia="MS Mincho" w:hAnsi="Times New Roman" w:cs="Times New Roman"/>
      </w:rPr>
      <w:t xml:space="preserve"> av </w:t>
    </w:r>
    <w:r w:rsidRPr="00A048CD">
      <w:rPr>
        <w:rFonts w:ascii="Times New Roman" w:eastAsia="MS Mincho" w:hAnsi="Times New Roman" w:cs="Times New Roman"/>
        <w:b/>
      </w:rPr>
      <w:fldChar w:fldCharType="begin"/>
    </w:r>
    <w:r w:rsidRPr="00A048CD">
      <w:rPr>
        <w:rFonts w:ascii="Times New Roman" w:eastAsia="MS Mincho" w:hAnsi="Times New Roman" w:cs="Times New Roman"/>
        <w:b/>
      </w:rPr>
      <w:instrText>NUMPAGES  \* Arabic  \* MERGEFORMAT</w:instrText>
    </w:r>
    <w:r w:rsidRPr="00A048CD">
      <w:rPr>
        <w:rFonts w:ascii="Times New Roman" w:eastAsia="MS Mincho" w:hAnsi="Times New Roman" w:cs="Times New Roman"/>
        <w:b/>
      </w:rPr>
      <w:fldChar w:fldCharType="separate"/>
    </w:r>
    <w:r w:rsidR="00936B82">
      <w:rPr>
        <w:rFonts w:ascii="Times New Roman" w:eastAsia="MS Mincho" w:hAnsi="Times New Roman" w:cs="Times New Roman"/>
        <w:b/>
        <w:noProof/>
      </w:rPr>
      <w:t>3</w:t>
    </w:r>
    <w:r w:rsidRPr="00A048CD">
      <w:rPr>
        <w:rFonts w:ascii="Times New Roman" w:eastAsia="MS Mincho" w:hAnsi="Times New Roman" w:cs="Times New Roman"/>
        <w:b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0701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0183" w:rsidRDefault="006B0183">
        <w:pPr>
          <w:pStyle w:val="Sidfot"/>
          <w:jc w:val="right"/>
        </w:pPr>
        <w:r w:rsidRPr="00A048CD">
          <w:rPr>
            <w:rFonts w:ascii="Times New Roman" w:eastAsia="MS Mincho" w:hAnsi="Times New Roman" w:cs="Times New Roman"/>
          </w:rPr>
          <w:t xml:space="preserve">Sida </w:t>
        </w:r>
        <w:r w:rsidRPr="00A048CD">
          <w:rPr>
            <w:rFonts w:ascii="Times New Roman" w:eastAsia="MS Mincho" w:hAnsi="Times New Roman" w:cs="Times New Roman"/>
            <w:b/>
          </w:rPr>
          <w:fldChar w:fldCharType="begin"/>
        </w:r>
        <w:r w:rsidRPr="00A048CD">
          <w:rPr>
            <w:rFonts w:ascii="Times New Roman" w:eastAsia="MS Mincho" w:hAnsi="Times New Roman" w:cs="Times New Roman"/>
            <w:b/>
          </w:rPr>
          <w:instrText>PAGE  \* Arabic  \* MERGEFORMAT</w:instrText>
        </w:r>
        <w:r w:rsidRPr="00A048CD">
          <w:rPr>
            <w:rFonts w:ascii="Times New Roman" w:eastAsia="MS Mincho" w:hAnsi="Times New Roman" w:cs="Times New Roman"/>
            <w:b/>
          </w:rPr>
          <w:fldChar w:fldCharType="separate"/>
        </w:r>
        <w:r w:rsidR="00614E26">
          <w:rPr>
            <w:rFonts w:ascii="Times New Roman" w:eastAsia="MS Mincho" w:hAnsi="Times New Roman" w:cs="Times New Roman"/>
            <w:b/>
            <w:noProof/>
          </w:rPr>
          <w:t>1</w:t>
        </w:r>
        <w:r w:rsidRPr="00A048CD">
          <w:rPr>
            <w:rFonts w:ascii="Times New Roman" w:eastAsia="MS Mincho" w:hAnsi="Times New Roman" w:cs="Times New Roman"/>
            <w:b/>
          </w:rPr>
          <w:fldChar w:fldCharType="end"/>
        </w:r>
        <w:r w:rsidRPr="00A048CD">
          <w:rPr>
            <w:rFonts w:ascii="Times New Roman" w:eastAsia="MS Mincho" w:hAnsi="Times New Roman" w:cs="Times New Roman"/>
          </w:rPr>
          <w:t xml:space="preserve"> av </w:t>
        </w:r>
        <w:r w:rsidRPr="00A048CD">
          <w:rPr>
            <w:rFonts w:ascii="Times New Roman" w:eastAsia="MS Mincho" w:hAnsi="Times New Roman" w:cs="Times New Roman"/>
            <w:b/>
          </w:rPr>
          <w:fldChar w:fldCharType="begin"/>
        </w:r>
        <w:r w:rsidRPr="00A048CD">
          <w:rPr>
            <w:rFonts w:ascii="Times New Roman" w:eastAsia="MS Mincho" w:hAnsi="Times New Roman" w:cs="Times New Roman"/>
            <w:b/>
          </w:rPr>
          <w:instrText>NUMPAGES  \* Arabic  \* MERGEFORMAT</w:instrText>
        </w:r>
        <w:r w:rsidRPr="00A048CD">
          <w:rPr>
            <w:rFonts w:ascii="Times New Roman" w:eastAsia="MS Mincho" w:hAnsi="Times New Roman" w:cs="Times New Roman"/>
            <w:b/>
          </w:rPr>
          <w:fldChar w:fldCharType="separate"/>
        </w:r>
        <w:r w:rsidR="00614E26">
          <w:rPr>
            <w:rFonts w:ascii="Times New Roman" w:eastAsia="MS Mincho" w:hAnsi="Times New Roman" w:cs="Times New Roman"/>
            <w:b/>
            <w:noProof/>
          </w:rPr>
          <w:t>1</w:t>
        </w:r>
        <w:r w:rsidRPr="00A048CD">
          <w:rPr>
            <w:rFonts w:ascii="Times New Roman" w:eastAsia="MS Mincho" w:hAnsi="Times New Roman" w:cs="Times New Roman"/>
            <w:b/>
          </w:rPr>
          <w:fldChar w:fldCharType="end"/>
        </w:r>
      </w:p>
    </w:sdtContent>
  </w:sdt>
  <w:p w:rsidR="00337FD3" w:rsidRDefault="00337FD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5F91" w:rsidRDefault="00465F91" w:rsidP="000F37F6">
      <w:pPr>
        <w:spacing w:after="0" w:line="240" w:lineRule="auto"/>
      </w:pPr>
      <w:r>
        <w:separator/>
      </w:r>
    </w:p>
  </w:footnote>
  <w:footnote w:type="continuationSeparator" w:id="0">
    <w:p w:rsidR="00465F91" w:rsidRDefault="00465F91" w:rsidP="000F37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4E5" w:rsidRDefault="002254E5">
    <w:pPr>
      <w:pStyle w:val="Sidhuvud"/>
    </w:pPr>
  </w:p>
  <w:p w:rsidR="0011127B" w:rsidRDefault="0011127B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127B" w:rsidRDefault="00BD4C47">
    <w:pPr>
      <w:pStyle w:val="Sidhuvud"/>
    </w:pPr>
    <w:r w:rsidRPr="00AD5950">
      <w:rPr>
        <w:rFonts w:ascii="Times New Roman" w:hAnsi="Times New Roman" w:cs="Times New Roman"/>
        <w:noProof/>
        <w:sz w:val="18"/>
        <w:szCs w:val="18"/>
      </w:rPr>
      <w:drawing>
        <wp:inline distT="0" distB="0" distL="0" distR="0" wp14:anchorId="514B504E" wp14:editId="5154A99C">
          <wp:extent cx="2205990" cy="571431"/>
          <wp:effectExtent l="19050" t="0" r="3810" b="0"/>
          <wp:docPr id="4" name="Bild 4" descr="Horiz_svart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oriz_svart15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990" cy="57143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337FD3" w:rsidRDefault="00337FD3">
    <w:pPr>
      <w:pStyle w:val="Sidhuvud"/>
    </w:pPr>
  </w:p>
  <w:p w:rsidR="00337FD3" w:rsidRDefault="00337FD3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71E49"/>
    <w:multiLevelType w:val="hybridMultilevel"/>
    <w:tmpl w:val="7A28AD9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04982"/>
    <w:multiLevelType w:val="hybridMultilevel"/>
    <w:tmpl w:val="87066AC2"/>
    <w:lvl w:ilvl="0" w:tplc="726066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3137E"/>
    <w:multiLevelType w:val="hybridMultilevel"/>
    <w:tmpl w:val="102A847E"/>
    <w:lvl w:ilvl="0" w:tplc="7260660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926ADB"/>
    <w:multiLevelType w:val="hybridMultilevel"/>
    <w:tmpl w:val="59660D92"/>
    <w:lvl w:ilvl="0" w:tplc="7260660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EA6C8B"/>
    <w:multiLevelType w:val="hybridMultilevel"/>
    <w:tmpl w:val="A40CFC52"/>
    <w:lvl w:ilvl="0" w:tplc="726066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6609D"/>
    <w:multiLevelType w:val="hybridMultilevel"/>
    <w:tmpl w:val="660A26C4"/>
    <w:lvl w:ilvl="0" w:tplc="72606602"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58D81098"/>
    <w:multiLevelType w:val="hybridMultilevel"/>
    <w:tmpl w:val="7FCA0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6E629C"/>
    <w:multiLevelType w:val="hybridMultilevel"/>
    <w:tmpl w:val="80468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DA61F0"/>
    <w:multiLevelType w:val="hybridMultilevel"/>
    <w:tmpl w:val="1EE0018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6B0631"/>
    <w:multiLevelType w:val="hybridMultilevel"/>
    <w:tmpl w:val="7048EA88"/>
    <w:lvl w:ilvl="0" w:tplc="72606602">
      <w:numFmt w:val="bullet"/>
      <w:lvlText w:val="-"/>
      <w:lvlJc w:val="left"/>
      <w:pPr>
        <w:ind w:left="54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7F676091"/>
    <w:multiLevelType w:val="hybridMultilevel"/>
    <w:tmpl w:val="C12EB1C6"/>
    <w:lvl w:ilvl="0" w:tplc="72606602">
      <w:numFmt w:val="bullet"/>
      <w:lvlText w:val="-"/>
      <w:lvlJc w:val="left"/>
      <w:pPr>
        <w:tabs>
          <w:tab w:val="num" w:pos="180"/>
        </w:tabs>
        <w:ind w:left="180" w:hanging="360"/>
      </w:pPr>
      <w:rPr>
        <w:rFonts w:ascii="Times New Roman" w:eastAsia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9"/>
  </w:num>
  <w:num w:numId="7">
    <w:abstractNumId w:val="5"/>
  </w:num>
  <w:num w:numId="8">
    <w:abstractNumId w:val="4"/>
  </w:num>
  <w:num w:numId="9">
    <w:abstractNumId w:val="6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MxNjAxMDcyszRW0lEKTi0uzszPAykwqgUAwdZ0PCwAAAA="/>
  </w:docVars>
  <w:rsids>
    <w:rsidRoot w:val="000F37F6"/>
    <w:rsid w:val="00005EBC"/>
    <w:rsid w:val="00011894"/>
    <w:rsid w:val="0002021C"/>
    <w:rsid w:val="0003437E"/>
    <w:rsid w:val="000B30C7"/>
    <w:rsid w:val="000B7D27"/>
    <w:rsid w:val="000F37F6"/>
    <w:rsid w:val="000F559B"/>
    <w:rsid w:val="0011127B"/>
    <w:rsid w:val="0016005B"/>
    <w:rsid w:val="001813A4"/>
    <w:rsid w:val="001A0717"/>
    <w:rsid w:val="001A23FC"/>
    <w:rsid w:val="001A73C3"/>
    <w:rsid w:val="001C0F0F"/>
    <w:rsid w:val="001E339E"/>
    <w:rsid w:val="001F7624"/>
    <w:rsid w:val="00203460"/>
    <w:rsid w:val="0020788C"/>
    <w:rsid w:val="00207DAF"/>
    <w:rsid w:val="00213C0B"/>
    <w:rsid w:val="00224F58"/>
    <w:rsid w:val="002254E5"/>
    <w:rsid w:val="00227778"/>
    <w:rsid w:val="00245D88"/>
    <w:rsid w:val="002512B5"/>
    <w:rsid w:val="002514CB"/>
    <w:rsid w:val="0025469E"/>
    <w:rsid w:val="00255420"/>
    <w:rsid w:val="002618DD"/>
    <w:rsid w:val="0027797E"/>
    <w:rsid w:val="0029142C"/>
    <w:rsid w:val="00297A33"/>
    <w:rsid w:val="002B308E"/>
    <w:rsid w:val="002B3DEF"/>
    <w:rsid w:val="002F7A33"/>
    <w:rsid w:val="002F7AA1"/>
    <w:rsid w:val="00337FD3"/>
    <w:rsid w:val="0037192A"/>
    <w:rsid w:val="00383496"/>
    <w:rsid w:val="003935F5"/>
    <w:rsid w:val="00394952"/>
    <w:rsid w:val="003955B1"/>
    <w:rsid w:val="003C7D1F"/>
    <w:rsid w:val="003D0A1A"/>
    <w:rsid w:val="0041786F"/>
    <w:rsid w:val="004470B6"/>
    <w:rsid w:val="004475CF"/>
    <w:rsid w:val="00465050"/>
    <w:rsid w:val="00465F91"/>
    <w:rsid w:val="00472192"/>
    <w:rsid w:val="00484274"/>
    <w:rsid w:val="00487338"/>
    <w:rsid w:val="00490C67"/>
    <w:rsid w:val="004926C2"/>
    <w:rsid w:val="004939CE"/>
    <w:rsid w:val="004A6BDF"/>
    <w:rsid w:val="004B685E"/>
    <w:rsid w:val="004F3A56"/>
    <w:rsid w:val="0052347A"/>
    <w:rsid w:val="00540FD9"/>
    <w:rsid w:val="00554137"/>
    <w:rsid w:val="0058264F"/>
    <w:rsid w:val="005A547D"/>
    <w:rsid w:val="00614E26"/>
    <w:rsid w:val="0068142F"/>
    <w:rsid w:val="006B0183"/>
    <w:rsid w:val="006B21FD"/>
    <w:rsid w:val="006B2B83"/>
    <w:rsid w:val="006D0309"/>
    <w:rsid w:val="007157DD"/>
    <w:rsid w:val="00731E30"/>
    <w:rsid w:val="0074393D"/>
    <w:rsid w:val="00754932"/>
    <w:rsid w:val="00767EC6"/>
    <w:rsid w:val="0077537F"/>
    <w:rsid w:val="007A44D5"/>
    <w:rsid w:val="007A483C"/>
    <w:rsid w:val="007B35E0"/>
    <w:rsid w:val="007C5BA1"/>
    <w:rsid w:val="007F00EA"/>
    <w:rsid w:val="00803C1A"/>
    <w:rsid w:val="0084088B"/>
    <w:rsid w:val="008547B8"/>
    <w:rsid w:val="0085497B"/>
    <w:rsid w:val="008735DE"/>
    <w:rsid w:val="00874C95"/>
    <w:rsid w:val="0088291C"/>
    <w:rsid w:val="00893004"/>
    <w:rsid w:val="008A3B99"/>
    <w:rsid w:val="008C0CF2"/>
    <w:rsid w:val="008E1D2E"/>
    <w:rsid w:val="008F704C"/>
    <w:rsid w:val="00902BEA"/>
    <w:rsid w:val="00913FE8"/>
    <w:rsid w:val="00931DAC"/>
    <w:rsid w:val="00936B82"/>
    <w:rsid w:val="009537B1"/>
    <w:rsid w:val="00970D9A"/>
    <w:rsid w:val="00981C09"/>
    <w:rsid w:val="00996977"/>
    <w:rsid w:val="00A00453"/>
    <w:rsid w:val="00A048CD"/>
    <w:rsid w:val="00A14EFC"/>
    <w:rsid w:val="00A2530A"/>
    <w:rsid w:val="00A6017E"/>
    <w:rsid w:val="00A7314E"/>
    <w:rsid w:val="00A93247"/>
    <w:rsid w:val="00A9494A"/>
    <w:rsid w:val="00A96B2C"/>
    <w:rsid w:val="00AC2E3D"/>
    <w:rsid w:val="00AD31C0"/>
    <w:rsid w:val="00AE5922"/>
    <w:rsid w:val="00B25F05"/>
    <w:rsid w:val="00BA2CF2"/>
    <w:rsid w:val="00BB6C50"/>
    <w:rsid w:val="00BD4C47"/>
    <w:rsid w:val="00BD78B4"/>
    <w:rsid w:val="00C150BD"/>
    <w:rsid w:val="00C77009"/>
    <w:rsid w:val="00C948D1"/>
    <w:rsid w:val="00C95594"/>
    <w:rsid w:val="00CD1BE2"/>
    <w:rsid w:val="00CD4067"/>
    <w:rsid w:val="00CE1871"/>
    <w:rsid w:val="00D372E5"/>
    <w:rsid w:val="00D5135D"/>
    <w:rsid w:val="00D565BF"/>
    <w:rsid w:val="00D6109F"/>
    <w:rsid w:val="00D97A5F"/>
    <w:rsid w:val="00DA02B4"/>
    <w:rsid w:val="00DA6637"/>
    <w:rsid w:val="00DA7CDA"/>
    <w:rsid w:val="00DC5811"/>
    <w:rsid w:val="00DF13DE"/>
    <w:rsid w:val="00DF2381"/>
    <w:rsid w:val="00E0281F"/>
    <w:rsid w:val="00E04ACF"/>
    <w:rsid w:val="00E066FA"/>
    <w:rsid w:val="00E31B45"/>
    <w:rsid w:val="00E4512B"/>
    <w:rsid w:val="00E45D8C"/>
    <w:rsid w:val="00E535F5"/>
    <w:rsid w:val="00E77C6A"/>
    <w:rsid w:val="00E92523"/>
    <w:rsid w:val="00EC14CE"/>
    <w:rsid w:val="00EC7306"/>
    <w:rsid w:val="00ED43D2"/>
    <w:rsid w:val="00EE08B9"/>
    <w:rsid w:val="00EE62DC"/>
    <w:rsid w:val="00F1187C"/>
    <w:rsid w:val="00F1698D"/>
    <w:rsid w:val="00F210E3"/>
    <w:rsid w:val="00F24BAF"/>
    <w:rsid w:val="00F31180"/>
    <w:rsid w:val="00F46D78"/>
    <w:rsid w:val="00F653D1"/>
    <w:rsid w:val="00F71818"/>
    <w:rsid w:val="00F75A32"/>
    <w:rsid w:val="00F85E69"/>
    <w:rsid w:val="00F944B6"/>
    <w:rsid w:val="00FA4151"/>
    <w:rsid w:val="00FB6CD3"/>
    <w:rsid w:val="00FD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66601D2-5868-40C6-9248-B710DC0FD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qFormat/>
    <w:rsid w:val="000F37F6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rsid w:val="000F37F6"/>
    <w:rPr>
      <w:rFonts w:ascii="Arial" w:eastAsia="Times New Roman" w:hAnsi="Arial" w:cs="Arial"/>
      <w:b/>
      <w:bCs/>
      <w:sz w:val="26"/>
      <w:szCs w:val="26"/>
      <w:lang w:eastAsia="sv-SE"/>
    </w:rPr>
  </w:style>
  <w:style w:type="paragraph" w:styleId="Sidhuvud">
    <w:name w:val="header"/>
    <w:basedOn w:val="Normal"/>
    <w:link w:val="SidhuvudChar"/>
    <w:unhideWhenUsed/>
    <w:rsid w:val="000F3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rsid w:val="000F37F6"/>
  </w:style>
  <w:style w:type="paragraph" w:styleId="Sidfot">
    <w:name w:val="footer"/>
    <w:basedOn w:val="Normal"/>
    <w:link w:val="SidfotChar"/>
    <w:uiPriority w:val="99"/>
    <w:unhideWhenUsed/>
    <w:rsid w:val="000F3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0F37F6"/>
  </w:style>
  <w:style w:type="table" w:styleId="Tabellrutnt">
    <w:name w:val="Table Grid"/>
    <w:basedOn w:val="Normaltabell"/>
    <w:uiPriority w:val="59"/>
    <w:rsid w:val="000F3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stycke">
    <w:name w:val="List Paragraph"/>
    <w:basedOn w:val="Normal"/>
    <w:uiPriority w:val="34"/>
    <w:qFormat/>
    <w:rsid w:val="00931DAC"/>
    <w:pPr>
      <w:ind w:left="720"/>
      <w:contextualSpacing/>
    </w:pPr>
  </w:style>
  <w:style w:type="character" w:styleId="Hyperlnk">
    <w:name w:val="Hyperlink"/>
    <w:basedOn w:val="Standardstycketeckensnitt"/>
    <w:rsid w:val="0027797E"/>
    <w:rPr>
      <w:color w:val="0000FF"/>
      <w:u w:val="single"/>
    </w:rPr>
  </w:style>
  <w:style w:type="character" w:styleId="AnvndHyperlnk">
    <w:name w:val="FollowedHyperlink"/>
    <w:basedOn w:val="Standardstycketeckensnitt"/>
    <w:uiPriority w:val="99"/>
    <w:semiHidden/>
    <w:unhideWhenUsed/>
    <w:rsid w:val="00E535F5"/>
    <w:rPr>
      <w:color w:val="800080" w:themeColor="followedHyperlink"/>
      <w:u w:val="single"/>
    </w:rPr>
  </w:style>
  <w:style w:type="paragraph" w:customStyle="1" w:styleId="Default">
    <w:name w:val="Default"/>
    <w:rsid w:val="00A048CD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048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048CD"/>
    <w:rPr>
      <w:rFonts w:ascii="Tahoma" w:hAnsi="Tahoma" w:cs="Tahoma"/>
      <w:sz w:val="16"/>
      <w:szCs w:val="16"/>
    </w:rPr>
  </w:style>
  <w:style w:type="table" w:customStyle="1" w:styleId="Tabellrutnt1">
    <w:name w:val="Tabellrutnät1"/>
    <w:basedOn w:val="Normaltabell"/>
    <w:next w:val="Tabellrutnt"/>
    <w:uiPriority w:val="59"/>
    <w:rsid w:val="00A048CD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AA591-CEB9-4B81-A464-724007E36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62</Characters>
  <Application>Microsoft Office Word</Application>
  <DocSecurity>0</DocSecurity>
  <Lines>3</Lines>
  <Paragraphs>1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ogskolan i Boras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F</dc:creator>
  <cp:lastModifiedBy>Tore Johansson</cp:lastModifiedBy>
  <cp:revision>2</cp:revision>
  <cp:lastPrinted>2018-01-18T10:42:00Z</cp:lastPrinted>
  <dcterms:created xsi:type="dcterms:W3CDTF">2020-06-14T19:52:00Z</dcterms:created>
  <dcterms:modified xsi:type="dcterms:W3CDTF">2020-06-14T19:52:00Z</dcterms:modified>
</cp:coreProperties>
</file>